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Захар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4985886" cy="1953928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062888" cy="3031957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3031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4976261" cy="3070458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307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4687503" cy="3503595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350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4600875" cy="3686475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686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Захаров Данил Алексеевич НБИбд-01-21</dc:creator>
  <dc:language>ru-RU</dc:language>
  <cp:keywords/>
  <dcterms:created xsi:type="dcterms:W3CDTF">2022-05-09T12:12:08Z</dcterms:created>
  <dcterms:modified xsi:type="dcterms:W3CDTF">2022-05-09T12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